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E5F" w:rsidRDefault="00A06D67" w:rsidP="00A06D67">
      <w:pPr>
        <w:jc w:val="center"/>
      </w:pPr>
      <w:bookmarkStart w:id="0" w:name="_GoBack"/>
      <w:r>
        <w:rPr>
          <w:noProof/>
          <w:lang w:eastAsia="hu-HU"/>
        </w:rPr>
        <w:drawing>
          <wp:inline distT="0" distB="0" distL="0" distR="0">
            <wp:extent cx="6085246" cy="9877779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V en francai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246" cy="9877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65E5F" w:rsidSect="00A06D6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QzMzK2NDYysjRS0lEKTi0uzszPAykwrgUA0pplZSwAAAA="/>
  </w:docVars>
  <w:rsids>
    <w:rsidRoot w:val="00B776E3"/>
    <w:rsid w:val="0018747E"/>
    <w:rsid w:val="00474C79"/>
    <w:rsid w:val="00A06D67"/>
    <w:rsid w:val="00B776E3"/>
    <w:rsid w:val="00C65E5F"/>
    <w:rsid w:val="00E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9934C4-23AA-4A96-9546-41AFD78C6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hu-HU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37263-711C-4CA7-BFC6-8EC0A7861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</dc:creator>
  <cp:keywords/>
  <dc:description/>
  <cp:lastModifiedBy>P</cp:lastModifiedBy>
  <cp:revision>4</cp:revision>
  <dcterms:created xsi:type="dcterms:W3CDTF">2018-05-24T10:34:00Z</dcterms:created>
  <dcterms:modified xsi:type="dcterms:W3CDTF">2018-06-11T12:38:00Z</dcterms:modified>
</cp:coreProperties>
</file>